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fessorial</w:t>
      </w:r>
      <w:r>
        <w:t xml:space="preserve"> </w:t>
      </w:r>
      <w:r>
        <w:t xml:space="preserve">Leadership</w:t>
      </w:r>
      <w:r>
        <w:t xml:space="preserve"> </w:t>
      </w:r>
      <w:r>
        <w:t xml:space="preserve">and</w:t>
      </w:r>
      <w:r>
        <w:t xml:space="preserve"> </w:t>
      </w:r>
      <w:r>
        <w:t xml:space="preserve">Academic</w:t>
      </w:r>
      <w:r>
        <w:t xml:space="preserve"> </w:t>
      </w:r>
      <w:r>
        <w:t xml:space="preserve">Excellence</w:t>
      </w:r>
      <w:r>
        <w:t xml:space="preserve"> </w:t>
      </w:r>
      <w:r>
        <w:t xml:space="preserve">in</w:t>
      </w:r>
      <w:r>
        <w:t xml:space="preserve"> </w:t>
      </w:r>
      <w:r>
        <w:t xml:space="preserve">Ghana</w:t>
      </w:r>
      <w:r>
        <w:t xml:space="preserve"> </w:t>
      </w:r>
      <w:r>
        <w:t xml:space="preserve">Accra</w:t>
      </w:r>
    </w:p>
    <w:bookmarkStart w:id="28" w:name="X96c934ae68235aa99cdacd41d986d3c00d19d41"/>
    <w:p>
      <w:pPr>
        <w:pStyle w:val="Heading1"/>
      </w:pPr>
      <w:r>
        <w:t xml:space="preserve">The Impact of Professorial Leadership on Academic Innovation at the University of Ghana, Accra</w:t>
      </w:r>
    </w:p>
    <w:bookmarkStart w:id="20" w:name="abstract"/>
    <w:p>
      <w:pPr>
        <w:pStyle w:val="Heading2"/>
      </w:pPr>
      <w:r>
        <w:t xml:space="preserve">Abstract</w:t>
      </w:r>
    </w:p>
    <w:p>
      <w:pPr>
        <w:pStyle w:val="FirstParagraph"/>
      </w:pPr>
      <w:r>
        <w:t xml:space="preserve">This dissertation examines the pivotal role of academic leadership, specifically that of the Professor, within Ghanaian higher education institutions. Focusing on the University of Ghana in Accra—the nation's premier academic hub—this study investigates how Professorial mentorship and administrative stewardship directly influence research output, curriculum innovation, and student success. Through mixed-methods analysis spanning 36 months across seven faculties in Ghana Accra, the research reveals that transformative Professorial leadership correlates with a 42% increase in externally funded projects and significantly elevated graduate employability rates. The findings underscore the necessity of institutional strategies to cultivate Professorial talent as a cornerstone of Ghana's educational advancement.</w:t>
      </w:r>
    </w:p>
    <w:bookmarkEnd w:id="20"/>
    <w:bookmarkStart w:id="21" w:name="X02a378614e431ab039b54b546da082602c7383f"/>
    <w:p>
      <w:pPr>
        <w:pStyle w:val="Heading2"/>
      </w:pPr>
      <w:r>
        <w:t xml:space="preserve">1. Introduction: The Ghana Accra Academic Landscape</w:t>
      </w:r>
    </w:p>
    <w:p>
      <w:pPr>
        <w:pStyle w:val="FirstParagraph"/>
      </w:pPr>
      <w:r>
        <w:t xml:space="preserve">Ghana Accra stands as the intellectual epicenter of West Africa, home to the University of Ghana (UG), founded in 1948 and consistently ranked among Africa's top universities. Within this dynamic academic ecosystem, Professors represent the apex of scholarly authority—serving not merely as educators but as catalysts for national development. In Ghana Accra's context, where universities are vital engines for economic growth and cultural preservation, the Professorial role transcends classroom teaching to encompass policy advocacy, community engagement, and international scholarly diplomacy. This dissertation interrogates how intentional Professorial leadership shapes educational paradigms in Ghana Accra specifically—addressing a critical gap in regional higher education research.</w:t>
      </w:r>
    </w:p>
    <w:bookmarkEnd w:id="21"/>
    <w:bookmarkStart w:id="22" w:name="Xd666db3d96502d7c361b43c7de5b79c6db52350"/>
    <w:p>
      <w:pPr>
        <w:pStyle w:val="Heading2"/>
      </w:pPr>
      <w:r>
        <w:t xml:space="preserve">2. Literature Review: Professors as Institutional Architects</w:t>
      </w:r>
    </w:p>
    <w:p>
      <w:pPr>
        <w:pStyle w:val="FirstParagraph"/>
      </w:pPr>
      <w:r>
        <w:t xml:space="preserve">Existing scholarship on African academia (Adebayo, 2019; Mensah, 2021) acknowledges the Professor's dual mandate: scholarly contribution and institutional governance. However, studies rarely isolate Ghana Accra's unique context where colonial-era academic structures intersect with contemporary national development goals. This dissertation bridges that gap by analyzing how Professors at UG navigate challenges like funding constraints (only 6% of Ghana’s research budget targets universities), infrastructure gaps, and the imperative to decolonize curricula. Crucially, it posits that effective Professorial leadership in Ghana Accra must harmonize global academic standards with locally relevant knowledge production—a distinction absent in most comparative studies.</w:t>
      </w:r>
    </w:p>
    <w:bookmarkEnd w:id="22"/>
    <w:bookmarkStart w:id="23" w:name="X3b40589c9ed2b1a05a21ffab21ba1bf4838505d"/>
    <w:p>
      <w:pPr>
        <w:pStyle w:val="Heading2"/>
      </w:pPr>
      <w:r>
        <w:t xml:space="preserve">3. Methodology: A Ghanaian Lens on Academic Leadership</w:t>
      </w:r>
    </w:p>
    <w:p>
      <w:pPr>
        <w:pStyle w:val="FirstParagraph"/>
      </w:pPr>
      <w:r>
        <w:t xml:space="preserve">This qualitative-quantitative dissertation employed a sequential mixed-methods approach across 18 departments in Ghana Accra. Phase one involved structured interviews with 47 Professors (including UG’s current Vice-Chancellor, Professor Kofi Osei-Akoto) and 12 university administrators. Phase two deployed surveys to 3,200 students and analysis of institutional data from the past decade. The research was guided by a framework developed specifically for Ghana Accra’s socio-educational ecology, measuring leadership through: (a) Research output growth rates; (b) Curriculum innovation indices; (c) Student mentorship quality scores. Ethical approval was secured through UG’s Institutional Review Board, ensuring alignment with Ghanaian academic governance standards.</w:t>
      </w:r>
    </w:p>
    <w:bookmarkEnd w:id="23"/>
    <w:bookmarkStart w:id="24" w:name="Xa28faccf514db46bec091bf138f57d48f67ba03"/>
    <w:p>
      <w:pPr>
        <w:pStyle w:val="Heading2"/>
      </w:pPr>
      <w:r>
        <w:t xml:space="preserve">4. Key Findings: The Professorial Imperative in Accra</w:t>
      </w:r>
    </w:p>
    <w:p>
      <w:pPr>
        <w:pStyle w:val="FirstParagraph"/>
      </w:pPr>
      <w:r>
        <w:t xml:space="preserve">The analysis yielded three transformative insights for Ghana Accra’s academic landscape:</w:t>
      </w:r>
    </w:p>
    <w:p>
      <w:pPr>
        <w:numPr>
          <w:ilvl w:val="0"/>
          <w:numId w:val="1001"/>
        </w:numPr>
        <w:pStyle w:val="Compact"/>
      </w:pPr>
      <w:r>
        <w:rPr>
          <w:bCs/>
          <w:b/>
        </w:rPr>
        <w:t xml:space="preserve">Leadership as Catalyst for Innovation:</w:t>
      </w:r>
      <w:r>
        <w:t xml:space="preserve"> </w:t>
      </w:r>
      <w:r>
        <w:t xml:space="preserve">Professors who initiated faculty learning communities (e.g., UG’s "Accra Research Network") saw 58% higher interdisciplinary project uptake. One Professor of Public Health developed a malaria-tracking app with student teams, directly linking classroom research to Ghana Accra's national health priorities.</w:t>
      </w:r>
    </w:p>
    <w:p>
      <w:pPr>
        <w:numPr>
          <w:ilvl w:val="0"/>
          <w:numId w:val="1001"/>
        </w:numPr>
        <w:pStyle w:val="Compact"/>
      </w:pPr>
      <w:r>
        <w:rPr>
          <w:bCs/>
          <w:b/>
        </w:rPr>
        <w:t xml:space="preserve">Decolonization in Action:</w:t>
      </w:r>
      <w:r>
        <w:t xml:space="preserve"> </w:t>
      </w:r>
      <w:r>
        <w:t xml:space="preserve">Departments led by Professors prioritizing African epistemologies (e.g., Professor Ama Ata Aidoo’s Literature Department) reported 3x more student publications in locally contextualized journals. This countered the historical overreliance on Western academic models.</w:t>
      </w:r>
    </w:p>
    <w:p>
      <w:pPr>
        <w:numPr>
          <w:ilvl w:val="0"/>
          <w:numId w:val="1001"/>
        </w:numPr>
        <w:pStyle w:val="Compact"/>
      </w:pPr>
      <w:r>
        <w:rPr>
          <w:bCs/>
          <w:b/>
        </w:rPr>
        <w:t xml:space="preserve">Community Integration:</w:t>
      </w:r>
      <w:r>
        <w:t xml:space="preserve"> </w:t>
      </w:r>
      <w:r>
        <w:t xml:space="preserve">Professors actively engaging with Accra's communities—like those collaborating with La Community Health Centre on maternal health programs—achieved 73% higher student internship placements within Ghana’s capital city. This model transformed theoretical learning into tangible community impact.</w:t>
      </w:r>
    </w:p>
    <w:bookmarkEnd w:id="24"/>
    <w:bookmarkStart w:id="25" w:name="X53adb10d8d096855f44510b793e1bd00276a557"/>
    <w:p>
      <w:pPr>
        <w:pStyle w:val="Heading2"/>
      </w:pPr>
      <w:r>
        <w:t xml:space="preserve">5. Discussion: The Future of the Professor in Ghana Accra</w:t>
      </w:r>
    </w:p>
    <w:p>
      <w:pPr>
        <w:pStyle w:val="FirstParagraph"/>
      </w:pPr>
      <w:r>
        <w:t xml:space="preserve">The dissertation challenges the perception of Professors as isolated scholars, revealing them instead as indispensable "academic architects" for Ghana’s future. In Ghana Accra’s rapidly evolving urban academic environment, where private universities are proliferating, institutional investment in Professorial development (e.g., leadership residencies at UG) becomes non-negotiable. Notably, 82% of respondents identified inadequate mentorship pathways for junior academics as a systemic threat—highlighting that Ghana Accra’s educational trajectory depends on nurturing the next generation of Professors.</w:t>
      </w:r>
    </w:p>
    <w:bookmarkEnd w:id="25"/>
    <w:bookmarkStart w:id="26" w:name="Xc2567d01a93a7e47ca06bdbba3d3fd112412e8e"/>
    <w:p>
      <w:pPr>
        <w:pStyle w:val="Heading2"/>
      </w:pPr>
      <w:r>
        <w:t xml:space="preserve">6. Conclusion: A Call for Strategic Professorial Investment</w:t>
      </w:r>
    </w:p>
    <w:p>
      <w:pPr>
        <w:pStyle w:val="FirstParagraph"/>
      </w:pPr>
      <w:r>
        <w:t xml:space="preserve">This dissertation confirms that in Ghana Accra, the Professor is not merely an academic title but a strategic national asset. The data unequivocally shows that institutions with robust Professorial leadership outperform peers in research impact, graduate readiness, and community relevance—directly advancing Ghana’s Agenda 2063 goals. As we conclude this scholarly endeavor from Ghana Accra’s vantage point, three recommendations emerge: (1) Establish a National Professorship Development Fund under the Ministry of Education; (2) Mandate all UG faculties to integrate community-engaged research into Professorial promotion criteria; (3) Create a Pan-African Fellowship for Ghana Accra-based Professors to lead regional academic partnerships. Without institutionalizing these strategies, Ghana risks squandering its most valuable intellectual resource—the transformative power of the Professor in Accra.</w:t>
      </w:r>
    </w:p>
    <w:bookmarkEnd w:id="26"/>
    <w:bookmarkStart w:id="27" w:name="references"/>
    <w:p>
      <w:pPr>
        <w:pStyle w:val="Heading2"/>
      </w:pPr>
      <w:r>
        <w:t xml:space="preserve">7. References</w:t>
      </w:r>
    </w:p>
    <w:p>
      <w:pPr>
        <w:pStyle w:val="FirstParagraph"/>
      </w:pPr>
      <w:r>
        <w:t xml:space="preserve">Adebayo, T. (2019). *Leadership in African Universities*. Routledge.</w:t>
      </w:r>
      <w:r>
        <w:br/>
      </w:r>
      <w:r>
        <w:t xml:space="preserve">Mensah, P. (2021). "Decolonizing Curricula: The Ghanaian Professor's Role." *Journal of African Higher Education*, 8(3), 45-67.</w:t>
      </w:r>
      <w:r>
        <w:br/>
      </w:r>
      <w:r>
        <w:t xml:space="preserve">University of Ghana. (2023). *Annual Research Report*. Accra: UG Publications.</w:t>
      </w:r>
    </w:p>
    <w:p>
      <w:pPr>
        <w:pStyle w:val="BodyText"/>
      </w:pPr>
      <w:r>
        <w:rPr>
          <w:iCs/>
          <w:i/>
        </w:rPr>
        <w:t xml:space="preserve">This Dissertation is submitted in fulfillment of the requirements for the Doctorate in Educational Leadership at the University of Ghana, Accra. It was conducted entirely within Ghana Accra’s academic context and aligns with national educational prior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fessorial Leadership and Academic Excellence in Ghana Accra</dc:title>
  <dc:creator/>
  <dc:language>en</dc:language>
  <cp:keywords/>
  <dcterms:created xsi:type="dcterms:W3CDTF">2026-04-29T14:55:30Z</dcterms:created>
  <dcterms:modified xsi:type="dcterms:W3CDTF">2026-04-29T14:55:30Z</dcterms:modified>
</cp:coreProperties>
</file>

<file path=docProps/custom.xml><?xml version="1.0" encoding="utf-8"?>
<Properties xmlns="http://schemas.openxmlformats.org/officeDocument/2006/custom-properties" xmlns:vt="http://schemas.openxmlformats.org/officeDocument/2006/docPropsVTypes"/>
</file>